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1578D2DF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631DD6">
        <w:rPr>
          <w:rFonts w:ascii="Arial" w:hAnsi="Arial" w:cs="Arial"/>
          <w:sz w:val="24"/>
          <w:szCs w:val="24"/>
        </w:rPr>
        <w:t>August 4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C0390D">
        <w:rPr>
          <w:rFonts w:ascii="Arial" w:hAnsi="Arial" w:cs="Arial"/>
          <w:sz w:val="24"/>
          <w:szCs w:val="24"/>
        </w:rPr>
        <w:t>7</w:t>
      </w:r>
      <w:r w:rsidR="0092359B">
        <w:rPr>
          <w:rFonts w:ascii="Arial" w:hAnsi="Arial" w:cs="Arial"/>
          <w:sz w:val="24"/>
          <w:szCs w:val="24"/>
        </w:rPr>
        <w:t>:</w:t>
      </w:r>
      <w:r w:rsidR="00C0390D">
        <w:rPr>
          <w:rFonts w:ascii="Arial" w:hAnsi="Arial" w:cs="Arial"/>
          <w:sz w:val="24"/>
          <w:szCs w:val="24"/>
        </w:rPr>
        <w:t>3</w:t>
      </w:r>
      <w:r w:rsidR="0092359B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C0390D">
        <w:rPr>
          <w:rFonts w:ascii="Arial" w:hAnsi="Arial" w:cs="Arial"/>
          <w:sz w:val="24"/>
          <w:szCs w:val="24"/>
        </w:rPr>
        <w:t>a</w:t>
      </w:r>
      <w:r w:rsidR="00A2289C">
        <w:rPr>
          <w:rFonts w:ascii="Arial" w:hAnsi="Arial" w:cs="Arial"/>
          <w:sz w:val="24"/>
          <w:szCs w:val="24"/>
        </w:rPr>
        <w:t>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16D33F5F" w14:textId="77777777" w:rsidR="00C54A9E" w:rsidRPr="00C54A9E" w:rsidRDefault="00C54A9E" w:rsidP="00C54A9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C54A9E">
        <w:rPr>
          <w:rFonts w:ascii="Arial" w:eastAsia="Times New Roman" w:hAnsi="Arial" w:cs="Arial"/>
          <w:sz w:val="24"/>
          <w:szCs w:val="24"/>
        </w:rPr>
        <w:t>Review / approval of minutes for filing​</w:t>
      </w:r>
    </w:p>
    <w:p w14:paraId="4132CDBE" w14:textId="77777777" w:rsidR="00C54A9E" w:rsidRPr="00C54A9E" w:rsidRDefault="00C54A9E" w:rsidP="00C54A9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C54A9E">
        <w:rPr>
          <w:rFonts w:ascii="Arial" w:eastAsia="Times New Roman" w:hAnsi="Arial" w:cs="Arial"/>
          <w:sz w:val="24"/>
          <w:szCs w:val="24"/>
        </w:rPr>
        <w:t>Approval to include the Motor Vehicle Upgrade and Mobile Application projects under the DOT Program ESC (vote required)</w:t>
      </w:r>
    </w:p>
    <w:p w14:paraId="550BCEA2" w14:textId="77777777" w:rsidR="00C54A9E" w:rsidRPr="00C54A9E" w:rsidRDefault="00C54A9E" w:rsidP="00C54A9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C54A9E">
        <w:rPr>
          <w:rFonts w:ascii="Arial" w:eastAsia="Times New Roman" w:hAnsi="Arial" w:cs="Arial"/>
          <w:sz w:val="24"/>
          <w:szCs w:val="24"/>
        </w:rPr>
        <w:t>Procurement Update</w:t>
      </w:r>
    </w:p>
    <w:p w14:paraId="41030A2C" w14:textId="77777777" w:rsidR="00C54A9E" w:rsidRPr="00C54A9E" w:rsidRDefault="00C54A9E" w:rsidP="00C54A9E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C54A9E">
        <w:rPr>
          <w:rFonts w:ascii="Arial" w:eastAsia="Times New Roman" w:hAnsi="Arial" w:cs="Arial"/>
          <w:sz w:val="24"/>
          <w:szCs w:val="24"/>
        </w:rPr>
        <w:t>Possible request for approval of “Alternate Procurement” for MV Update project (vote required)</w:t>
      </w:r>
    </w:p>
    <w:p w14:paraId="4138CBFB" w14:textId="77777777" w:rsidR="000D384D" w:rsidRDefault="000D384D" w:rsidP="000D384D">
      <w:pPr>
        <w:ind w:left="360"/>
        <w:rPr>
          <w:rFonts w:ascii="Arial" w:eastAsia="Times New Roman" w:hAnsi="Arial" w:cs="Arial"/>
        </w:rPr>
      </w:pPr>
    </w:p>
    <w:p w14:paraId="0070252F" w14:textId="25F93039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631DD6">
        <w:rPr>
          <w:rFonts w:ascii="Arial" w:hAnsi="Arial" w:cs="Arial"/>
          <w:sz w:val="24"/>
          <w:szCs w:val="24"/>
          <w:u w:val="single"/>
        </w:rPr>
        <w:t>July 25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2F7BA2"/>
    <w:rsid w:val="00317645"/>
    <w:rsid w:val="00364097"/>
    <w:rsid w:val="0039017D"/>
    <w:rsid w:val="003A5F2D"/>
    <w:rsid w:val="003B0BC2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b6ca8a69-203c-4bd9-8c29-14894e2328d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843c14c-ccf1-4db1-8f7a-32b95622a2a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4</cp:revision>
  <cp:lastPrinted>2013-12-27T21:39:00Z</cp:lastPrinted>
  <dcterms:created xsi:type="dcterms:W3CDTF">2020-07-29T12:24:00Z</dcterms:created>
  <dcterms:modified xsi:type="dcterms:W3CDTF">2020-08-0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